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E70B78" w:rsidRDefault="00B126C3">
      <w:pPr>
        <w:rPr>
          <w:rFonts w:ascii="Roboto" w:hAnsi="Roboto"/>
        </w:rPr>
      </w:pPr>
      <w:r w:rsidRPr="00E70B78">
        <w:rPr>
          <w:rFonts w:ascii="Roboto" w:hAnsi="Roboto"/>
        </w:rPr>
        <w:t>Database</w:t>
      </w:r>
      <w:r w:rsidR="007567A7" w:rsidRPr="00E70B78">
        <w:rPr>
          <w:rFonts w:ascii="Roboto" w:hAnsi="Roboto"/>
        </w:rPr>
        <w:t xml:space="preserve"> test </w:t>
      </w:r>
    </w:p>
    <w:p w14:paraId="53C581A0" w14:textId="77777777" w:rsidR="00E311CB" w:rsidRPr="00E70B78" w:rsidRDefault="00E311CB">
      <w:pPr>
        <w:rPr>
          <w:rFonts w:ascii="Roboto" w:hAnsi="Roboto"/>
          <w:noProof/>
        </w:rPr>
      </w:pPr>
    </w:p>
    <w:p w14:paraId="3B0518CB" w14:textId="284AAC6C" w:rsidR="007567A7" w:rsidRPr="00E70B78" w:rsidRDefault="007567A7">
      <w:pPr>
        <w:rPr>
          <w:rFonts w:ascii="Roboto" w:hAnsi="Roboto"/>
        </w:rPr>
      </w:pPr>
      <w:r w:rsidRPr="00E70B78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E70B78" w:rsidRDefault="009F65EF" w:rsidP="00FE3FB3">
      <w:pPr>
        <w:rPr>
          <w:rFonts w:ascii="Roboto" w:hAnsi="Roboto"/>
        </w:rPr>
      </w:pPr>
      <w:r w:rsidRPr="00E70B78">
        <w:rPr>
          <w:rFonts w:ascii="Roboto" w:hAnsi="Roboto"/>
          <w:b/>
        </w:rPr>
        <w:t>Câu 1</w:t>
      </w:r>
      <w:r w:rsidR="00FE3FB3" w:rsidRPr="00E70B78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818"/>
        <w:gridCol w:w="7000"/>
      </w:tblGrid>
      <w:tr w:rsidR="00FE3FB3" w:rsidRPr="00E70B78" w14:paraId="15AEEBFF" w14:textId="77777777" w:rsidTr="00FE3FB3">
        <w:tc>
          <w:tcPr>
            <w:tcW w:w="533" w:type="dxa"/>
          </w:tcPr>
          <w:p w14:paraId="649DFA05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E70B78" w14:paraId="226EFB62" w14:textId="77777777" w:rsidTr="00FE3FB3">
        <w:tc>
          <w:tcPr>
            <w:tcW w:w="533" w:type="dxa"/>
          </w:tcPr>
          <w:p w14:paraId="72A06489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Count()</w:t>
            </w:r>
          </w:p>
        </w:tc>
        <w:tc>
          <w:tcPr>
            <w:tcW w:w="7138" w:type="dxa"/>
          </w:tcPr>
          <w:p w14:paraId="7B516C66" w14:textId="693F7EFD" w:rsidR="00A67354" w:rsidRPr="00E70B78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E70B78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E70B78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E70B78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E70B78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E70B78">
              <w:rPr>
                <w:rFonts w:ascii="Roboto" w:hAnsi="Roboto" w:cs="Segoe UI"/>
                <w:color w:val="000000"/>
              </w:rPr>
              <w:t>Nên dùng khi</w:t>
            </w:r>
            <w:r w:rsidR="00F857F1" w:rsidRPr="00E70B78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E70B78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E70B78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E70B78" w14:paraId="4227FA0C" w14:textId="77777777" w:rsidTr="00FE3FB3">
        <w:tc>
          <w:tcPr>
            <w:tcW w:w="533" w:type="dxa"/>
          </w:tcPr>
          <w:p w14:paraId="16AE9394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Sum()</w:t>
            </w:r>
          </w:p>
        </w:tc>
        <w:tc>
          <w:tcPr>
            <w:tcW w:w="7138" w:type="dxa"/>
          </w:tcPr>
          <w:p w14:paraId="052A4865" w14:textId="3407F208" w:rsidR="00FE3FB3" w:rsidRPr="00E70B78" w:rsidRDefault="00256DFA" w:rsidP="00256DF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 xml:space="preserve">Tính tổng giá trị của một cột (chỉ </w:t>
            </w:r>
            <w:r w:rsidR="0083509F" w:rsidRPr="00E70B78">
              <w:rPr>
                <w:rFonts w:ascii="Roboto" w:hAnsi="Roboto"/>
              </w:rPr>
              <w:t>dùng cho cột giá trị số)</w:t>
            </w:r>
          </w:p>
        </w:tc>
      </w:tr>
      <w:tr w:rsidR="00FE3FB3" w:rsidRPr="00E70B78" w14:paraId="308FD783" w14:textId="77777777" w:rsidTr="00FE3FB3">
        <w:tc>
          <w:tcPr>
            <w:tcW w:w="533" w:type="dxa"/>
          </w:tcPr>
          <w:p w14:paraId="12B07069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MAX()</w:t>
            </w:r>
          </w:p>
        </w:tc>
        <w:tc>
          <w:tcPr>
            <w:tcW w:w="7138" w:type="dxa"/>
          </w:tcPr>
          <w:p w14:paraId="2B928F4A" w14:textId="73BBC69F" w:rsidR="00FE3FB3" w:rsidRPr="00E70B78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ìm giá trị lớn nhất trên cột</w:t>
            </w:r>
          </w:p>
        </w:tc>
      </w:tr>
      <w:tr w:rsidR="00FE3FB3" w:rsidRPr="00E70B78" w14:paraId="1DA386AA" w14:textId="77777777" w:rsidTr="00FE3FB3">
        <w:tc>
          <w:tcPr>
            <w:tcW w:w="533" w:type="dxa"/>
          </w:tcPr>
          <w:p w14:paraId="194B76F6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MIN()</w:t>
            </w:r>
          </w:p>
        </w:tc>
        <w:tc>
          <w:tcPr>
            <w:tcW w:w="7138" w:type="dxa"/>
          </w:tcPr>
          <w:p w14:paraId="76C92529" w14:textId="2781EF8B" w:rsidR="00FE3FB3" w:rsidRPr="00E70B78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E70B78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NVL()</w:t>
            </w:r>
          </w:p>
        </w:tc>
        <w:tc>
          <w:tcPr>
            <w:tcW w:w="7138" w:type="dxa"/>
          </w:tcPr>
          <w:p w14:paraId="611B9235" w14:textId="25AA4BF0" w:rsidR="00FE3FB3" w:rsidRPr="00E70B78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Dùng để test một String xem nếu có null thì thay thế bằng một chuỗi khác</w:t>
            </w:r>
          </w:p>
        </w:tc>
      </w:tr>
      <w:tr w:rsidR="00FE3FB3" w:rsidRPr="00E70B78" w14:paraId="6CD76E9B" w14:textId="77777777" w:rsidTr="00FE3FB3">
        <w:tc>
          <w:tcPr>
            <w:tcW w:w="533" w:type="dxa"/>
          </w:tcPr>
          <w:p w14:paraId="125D46CB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6</w:t>
            </w:r>
          </w:p>
        </w:tc>
        <w:tc>
          <w:tcPr>
            <w:tcW w:w="1679" w:type="dxa"/>
          </w:tcPr>
          <w:p w14:paraId="1F71A3DA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O_CHAR()</w:t>
            </w:r>
          </w:p>
        </w:tc>
        <w:tc>
          <w:tcPr>
            <w:tcW w:w="7138" w:type="dxa"/>
          </w:tcPr>
          <w:p w14:paraId="65A7AE52" w14:textId="7E4DDDD8" w:rsidR="00FE3FB3" w:rsidRPr="00E70B78" w:rsidRDefault="004A0066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E70B78" w14:paraId="5A4CA53D" w14:textId="77777777" w:rsidTr="00FE3FB3">
        <w:tc>
          <w:tcPr>
            <w:tcW w:w="533" w:type="dxa"/>
          </w:tcPr>
          <w:p w14:paraId="1FBB22F4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0_DATE()</w:t>
            </w:r>
          </w:p>
        </w:tc>
        <w:tc>
          <w:tcPr>
            <w:tcW w:w="7138" w:type="dxa"/>
          </w:tcPr>
          <w:p w14:paraId="3B983C43" w14:textId="529217CC" w:rsidR="00FE3FB3" w:rsidRPr="00E70B78" w:rsidRDefault="00D25112" w:rsidP="00D2511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Chuyển định dạng của một chuỗi hoặc một dãy số sang định dạng ngày tháng.</w:t>
            </w:r>
          </w:p>
        </w:tc>
      </w:tr>
      <w:tr w:rsidR="00FE3FB3" w:rsidRPr="00E70B78" w14:paraId="58D7D261" w14:textId="77777777" w:rsidTr="00FE3FB3">
        <w:tc>
          <w:tcPr>
            <w:tcW w:w="533" w:type="dxa"/>
          </w:tcPr>
          <w:p w14:paraId="496BF944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O_NUMBER()</w:t>
            </w:r>
          </w:p>
        </w:tc>
        <w:tc>
          <w:tcPr>
            <w:tcW w:w="7138" w:type="dxa"/>
          </w:tcPr>
          <w:p w14:paraId="7FB4DEE4" w14:textId="4E54A596" w:rsidR="00FE3FB3" w:rsidRPr="00E70B78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E70B78">
              <w:rPr>
                <w:rFonts w:ascii="Roboto" w:hAnsi="Roboto" w:cs="Times New Roman"/>
              </w:rPr>
              <w:t>Chuyển đổi kiểu dữ liệu CHAR, VARCHAR2, NCHAR hoặc NVARCHAR2 thành kiểu dữ liệu NUMBER</w:t>
            </w:r>
          </w:p>
        </w:tc>
      </w:tr>
      <w:tr w:rsidR="00FE3FB3" w:rsidRPr="00E70B78" w14:paraId="5D3BA313" w14:textId="77777777" w:rsidTr="00FE3FB3">
        <w:tc>
          <w:tcPr>
            <w:tcW w:w="533" w:type="dxa"/>
          </w:tcPr>
          <w:p w14:paraId="6AAEAF53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SUBSTR()</w:t>
            </w:r>
          </w:p>
        </w:tc>
        <w:tc>
          <w:tcPr>
            <w:tcW w:w="7138" w:type="dxa"/>
          </w:tcPr>
          <w:p w14:paraId="00EE9E4D" w14:textId="603D55E4" w:rsidR="00FE3FB3" w:rsidRPr="00E70B78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E70B78" w14:paraId="73991902" w14:textId="77777777" w:rsidTr="00FE3FB3">
        <w:tc>
          <w:tcPr>
            <w:tcW w:w="533" w:type="dxa"/>
          </w:tcPr>
          <w:p w14:paraId="53EBE519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REPLACE()</w:t>
            </w:r>
          </w:p>
        </w:tc>
        <w:tc>
          <w:tcPr>
            <w:tcW w:w="7138" w:type="dxa"/>
          </w:tcPr>
          <w:p w14:paraId="4D0C800C" w14:textId="526B0AB1" w:rsidR="00FE3FB3" w:rsidRPr="00E70B78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972"/>
              </w:tabs>
              <w:rPr>
                <w:rFonts w:ascii="Roboto" w:hAnsi="Roboto" w:cs="Times New Roman"/>
              </w:rPr>
            </w:pPr>
            <w:r w:rsidRPr="00E70B78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E70B78" w14:paraId="1493C62D" w14:textId="77777777" w:rsidTr="00FE3FB3">
        <w:tc>
          <w:tcPr>
            <w:tcW w:w="533" w:type="dxa"/>
          </w:tcPr>
          <w:p w14:paraId="53615AF6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REVERSE()</w:t>
            </w:r>
          </w:p>
        </w:tc>
        <w:tc>
          <w:tcPr>
            <w:tcW w:w="7138" w:type="dxa"/>
          </w:tcPr>
          <w:p w14:paraId="599A6EA6" w14:textId="7565E18A" w:rsidR="00FE3FB3" w:rsidRPr="00E70B78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5220"/>
              </w:tabs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Đảo ngược chuỗi ký tự</w:t>
            </w:r>
          </w:p>
        </w:tc>
      </w:tr>
      <w:tr w:rsidR="00FE3FB3" w:rsidRPr="00E70B78" w14:paraId="049D5665" w14:textId="77777777" w:rsidTr="00FE3FB3">
        <w:tc>
          <w:tcPr>
            <w:tcW w:w="533" w:type="dxa"/>
          </w:tcPr>
          <w:p w14:paraId="04266718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DECODE()</w:t>
            </w:r>
          </w:p>
        </w:tc>
        <w:tc>
          <w:tcPr>
            <w:tcW w:w="7138" w:type="dxa"/>
          </w:tcPr>
          <w:p w14:paraId="52CFAFEF" w14:textId="6040F7C0" w:rsidR="00FE3FB3" w:rsidRPr="00E70B78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Bản chất là IF – THEN – ELSE function, hay case switch</w:t>
            </w:r>
          </w:p>
        </w:tc>
      </w:tr>
      <w:tr w:rsidR="00FE3FB3" w:rsidRPr="00E70B78" w14:paraId="2E18AC42" w14:textId="77777777" w:rsidTr="00FE3FB3">
        <w:tc>
          <w:tcPr>
            <w:tcW w:w="533" w:type="dxa"/>
          </w:tcPr>
          <w:p w14:paraId="230809C1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RUNC()</w:t>
            </w:r>
          </w:p>
        </w:tc>
        <w:tc>
          <w:tcPr>
            <w:tcW w:w="7138" w:type="dxa"/>
          </w:tcPr>
          <w:p w14:paraId="08F898FE" w14:textId="28A9BE95" w:rsidR="000271EF" w:rsidRPr="00E70B78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E70B78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  <w:p w14:paraId="50E9A2D5" w14:textId="22A086F5" w:rsidR="00FE3FB3" w:rsidRPr="00E70B78" w:rsidRDefault="00FE3FB3" w:rsidP="000271EF">
            <w:pPr>
              <w:rPr>
                <w:rFonts w:ascii="Roboto" w:hAnsi="Roboto"/>
              </w:rPr>
            </w:pPr>
          </w:p>
        </w:tc>
      </w:tr>
      <w:tr w:rsidR="00FE3FB3" w:rsidRPr="00E70B78" w14:paraId="6ED0359F" w14:textId="77777777" w:rsidTr="00FE3FB3">
        <w:tc>
          <w:tcPr>
            <w:tcW w:w="533" w:type="dxa"/>
          </w:tcPr>
          <w:p w14:paraId="03952284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LENGTH()</w:t>
            </w:r>
          </w:p>
        </w:tc>
        <w:tc>
          <w:tcPr>
            <w:tcW w:w="7138" w:type="dxa"/>
          </w:tcPr>
          <w:p w14:paraId="12129AFA" w14:textId="1C31EAEC" w:rsidR="00FE3FB3" w:rsidRPr="00E70B78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E70B78" w14:paraId="637A5777" w14:textId="77777777" w:rsidTr="00FE3FB3">
        <w:tc>
          <w:tcPr>
            <w:tcW w:w="533" w:type="dxa"/>
          </w:tcPr>
          <w:p w14:paraId="44A5F592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E70B78" w:rsidRDefault="001C39A6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L</w:t>
            </w:r>
            <w:r w:rsidR="00FE3FB3" w:rsidRPr="00E70B78">
              <w:rPr>
                <w:rFonts w:ascii="Roboto" w:hAnsi="Roboto"/>
              </w:rPr>
              <w:t>PAD()</w:t>
            </w:r>
          </w:p>
        </w:tc>
        <w:tc>
          <w:tcPr>
            <w:tcW w:w="7138" w:type="dxa"/>
          </w:tcPr>
          <w:p w14:paraId="53BF0D9E" w14:textId="20EB4CA8" w:rsidR="00FE3FB3" w:rsidRPr="00E70B78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E70B78">
              <w:rPr>
                <w:rFonts w:ascii="Roboto" w:hAnsi="Roboto" w:cs="Times New Roman"/>
              </w:rPr>
              <w:t>Trả về một chuỗi mới. (ví dụ: LPAD(‘ABC’,6) -&gt; result: ‘   ABC’)</w:t>
            </w:r>
          </w:p>
        </w:tc>
      </w:tr>
      <w:tr w:rsidR="00FE3FB3" w:rsidRPr="00E70B78" w14:paraId="6BE017E3" w14:textId="77777777" w:rsidTr="00FE3FB3">
        <w:tc>
          <w:tcPr>
            <w:tcW w:w="533" w:type="dxa"/>
          </w:tcPr>
          <w:p w14:paraId="677A4DBD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lastRenderedPageBreak/>
              <w:t>16</w:t>
            </w:r>
          </w:p>
        </w:tc>
        <w:tc>
          <w:tcPr>
            <w:tcW w:w="1679" w:type="dxa"/>
          </w:tcPr>
          <w:p w14:paraId="5A053FDF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RPAD()</w:t>
            </w:r>
          </w:p>
        </w:tc>
        <w:tc>
          <w:tcPr>
            <w:tcW w:w="7138" w:type="dxa"/>
          </w:tcPr>
          <w:p w14:paraId="167043A7" w14:textId="34AA2749" w:rsidR="00FE3FB3" w:rsidRPr="00E70B78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 w:cs="Times New Roman"/>
              </w:rPr>
              <w:t>Trả về một chuỗi mới. (vi dụ: RPAD(‘ABC’,6) -&gt; result: ‘ABC   ‘)</w:t>
            </w:r>
          </w:p>
        </w:tc>
      </w:tr>
      <w:tr w:rsidR="00FE3FB3" w:rsidRPr="00E70B78" w14:paraId="5CD3E81D" w14:textId="77777777" w:rsidTr="00FE3FB3">
        <w:tc>
          <w:tcPr>
            <w:tcW w:w="533" w:type="dxa"/>
          </w:tcPr>
          <w:p w14:paraId="0F013E7A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RIM()</w:t>
            </w:r>
          </w:p>
        </w:tc>
        <w:tc>
          <w:tcPr>
            <w:tcW w:w="7138" w:type="dxa"/>
          </w:tcPr>
          <w:p w14:paraId="0545AB93" w14:textId="0E882120" w:rsidR="00B126C3" w:rsidRPr="00E70B78" w:rsidRDefault="0032286E" w:rsidP="00B126C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E70B78" w14:paraId="55F28EA6" w14:textId="77777777" w:rsidTr="00FE3FB3">
        <w:tc>
          <w:tcPr>
            <w:tcW w:w="533" w:type="dxa"/>
          </w:tcPr>
          <w:p w14:paraId="487C85D7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LTRIM()</w:t>
            </w:r>
          </w:p>
        </w:tc>
        <w:tc>
          <w:tcPr>
            <w:tcW w:w="7138" w:type="dxa"/>
          </w:tcPr>
          <w:p w14:paraId="3B9ECB85" w14:textId="62A13851" w:rsidR="00FE3FB3" w:rsidRPr="00E70B78" w:rsidRDefault="0032286E" w:rsidP="0032286E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E70B78" w14:paraId="2F89DF41" w14:textId="77777777" w:rsidTr="00FE3FB3">
        <w:tc>
          <w:tcPr>
            <w:tcW w:w="533" w:type="dxa"/>
          </w:tcPr>
          <w:p w14:paraId="55574E45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RTRIM()</w:t>
            </w:r>
          </w:p>
        </w:tc>
        <w:tc>
          <w:tcPr>
            <w:tcW w:w="7138" w:type="dxa"/>
          </w:tcPr>
          <w:p w14:paraId="0D4873A9" w14:textId="1CF3C611" w:rsidR="00FE3FB3" w:rsidRPr="00E70B78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 xml:space="preserve">Loại bỏ các ký tự giống với ký tự được chỉ định từ phía bên </w:t>
            </w:r>
            <w:r w:rsidRPr="00E70B78">
              <w:rPr>
                <w:rFonts w:ascii="Roboto" w:hAnsi="Roboto"/>
              </w:rPr>
              <w:t xml:space="preserve">phải </w:t>
            </w:r>
            <w:r w:rsidRPr="00E70B78">
              <w:rPr>
                <w:rFonts w:ascii="Roboto" w:hAnsi="Roboto"/>
              </w:rPr>
              <w:t>của chuỗi</w:t>
            </w:r>
          </w:p>
        </w:tc>
      </w:tr>
      <w:tr w:rsidR="00FE3FB3" w:rsidRPr="00E70B78" w14:paraId="76CD485C" w14:textId="77777777" w:rsidTr="00FE3FB3">
        <w:tc>
          <w:tcPr>
            <w:tcW w:w="533" w:type="dxa"/>
          </w:tcPr>
          <w:p w14:paraId="574697AE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ROUND()</w:t>
            </w:r>
          </w:p>
        </w:tc>
        <w:tc>
          <w:tcPr>
            <w:tcW w:w="7138" w:type="dxa"/>
          </w:tcPr>
          <w:p w14:paraId="0CAA2800" w14:textId="25969BD0" w:rsidR="00FE3FB3" w:rsidRPr="00E70B78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E70B78" w14:paraId="1DAD7AB3" w14:textId="77777777" w:rsidTr="00FE3FB3">
        <w:tc>
          <w:tcPr>
            <w:tcW w:w="533" w:type="dxa"/>
          </w:tcPr>
          <w:p w14:paraId="3C5DF2C0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E70B78" w:rsidRDefault="00FE3FB3" w:rsidP="00FE3FB3">
            <w:p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ADD_MONTHS()</w:t>
            </w:r>
          </w:p>
        </w:tc>
        <w:tc>
          <w:tcPr>
            <w:tcW w:w="7138" w:type="dxa"/>
          </w:tcPr>
          <w:p w14:paraId="73805799" w14:textId="26F0DA45" w:rsidR="00FE3FB3" w:rsidRPr="00E70B78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E70B78">
              <w:rPr>
                <w:rFonts w:ascii="Roboto" w:hAnsi="Roboto"/>
              </w:rPr>
              <w:t>Trả về một date được sau khi được cộng vào số tháng được chọn</w:t>
            </w:r>
          </w:p>
        </w:tc>
      </w:tr>
    </w:tbl>
    <w:p w14:paraId="2348F115" w14:textId="77777777" w:rsidR="00FE3FB3" w:rsidRPr="00E70B78" w:rsidRDefault="00FE3FB3" w:rsidP="00FE3FB3">
      <w:pPr>
        <w:rPr>
          <w:rFonts w:ascii="Roboto" w:hAnsi="Roboto"/>
        </w:rPr>
      </w:pPr>
    </w:p>
    <w:p w14:paraId="4055741E" w14:textId="77777777" w:rsidR="000408AC" w:rsidRPr="00E70B78" w:rsidRDefault="000408AC" w:rsidP="000408AC">
      <w:pPr>
        <w:rPr>
          <w:rFonts w:ascii="Roboto" w:hAnsi="Roboto"/>
          <w:b/>
        </w:rPr>
      </w:pPr>
    </w:p>
    <w:p w14:paraId="22BB01F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2</w:t>
      </w:r>
      <w:r w:rsidRPr="00E70B78">
        <w:rPr>
          <w:rFonts w:ascii="Roboto" w:hAnsi="Roboto" w:cs="Times New Roman"/>
        </w:rPr>
        <w:t xml:space="preserve">: </w:t>
      </w:r>
    </w:p>
    <w:p w14:paraId="2AA41D17" w14:textId="77777777" w:rsidR="008F5204" w:rsidRPr="00E70B78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*</w:t>
      </w:r>
    </w:p>
    <w:p w14:paraId="74FCBE90" w14:textId="77777777" w:rsidR="008F5204" w:rsidRPr="00E70B78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DM_CUSTOM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1F2797E5" w14:textId="77777777" w:rsidR="008F5204" w:rsidRPr="00E70B78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LGL_ENG_N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err"/>
          <w:rFonts w:ascii="Source Code Pro" w:hAnsi="Source Code Pro"/>
          <w:color w:val="333333"/>
          <w:sz w:val="22"/>
          <w:szCs w:val="22"/>
          <w:bdr w:val="single" w:sz="6" w:space="0" w:color="FF0000" w:frame="1"/>
        </w:rPr>
        <w:t>‘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%</w:t>
      </w:r>
      <w:r w:rsidRPr="00E70B78">
        <w:rPr>
          <w:rStyle w:val="err"/>
          <w:rFonts w:ascii="Source Code Pro" w:hAnsi="Source Code Pro"/>
          <w:color w:val="333333"/>
          <w:sz w:val="22"/>
          <w:szCs w:val="22"/>
          <w:bdr w:val="single" w:sz="6" w:space="0" w:color="FF0000" w:frame="1"/>
        </w:rPr>
        <w:t>\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_LOGISTICS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%</w:t>
      </w:r>
      <w:r w:rsidRPr="00E70B78">
        <w:rPr>
          <w:rStyle w:val="err"/>
          <w:rFonts w:ascii="Source Code Pro" w:hAnsi="Source Code Pro"/>
          <w:color w:val="333333"/>
          <w:sz w:val="22"/>
          <w:szCs w:val="22"/>
          <w:bdr w:val="single" w:sz="6" w:space="0" w:color="FF0000" w:frame="1"/>
        </w:rPr>
        <w:t>’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ESCAP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err"/>
          <w:rFonts w:ascii="Source Code Pro" w:hAnsi="Source Code Pr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E70B78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RD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LOCL_LANG_N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NULL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IRST</w:t>
      </w:r>
    </w:p>
    <w:p w14:paraId="66319190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A) Vui lòng giải thích ý nghĩa của câu SQL trên: hiển thị tất cả các cột trong bảng mdm_customer theo điều kiện và sắp theo cột locl_lang_nm với các giá trị null ở các dòng đầu tiên.</w:t>
      </w:r>
    </w:p>
    <w:p w14:paraId="16AA3A1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B) ý nghĩa của việc dùng ESCAPSE: Biến ký tự sau escape trở thành ký tự bình thường</w:t>
      </w:r>
    </w:p>
    <w:p w14:paraId="1B83A36E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C) Ý nghĩa của việc dung Nulls First: để những ô null lên đầu tiên</w:t>
      </w:r>
    </w:p>
    <w:p w14:paraId="24217E57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D) Ý nghĩa của việc dung alias, có nên dung alias trong mọi trường hợp không? Giúp đặt tên ngắn, dễ viết. </w:t>
      </w:r>
    </w:p>
    <w:p w14:paraId="33F89F1B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Không</w:t>
      </w:r>
    </w:p>
    <w:p w14:paraId="63FC9DEE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3</w:t>
      </w:r>
      <w:r w:rsidRPr="00E70B78">
        <w:rPr>
          <w:rFonts w:ascii="Roboto" w:hAnsi="Roboto" w:cs="Times New Roman"/>
        </w:rPr>
        <w:t xml:space="preserve">: </w:t>
      </w:r>
    </w:p>
    <w:p w14:paraId="4117B3CE" w14:textId="77777777" w:rsidR="00DF5097" w:rsidRPr="00E70B78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*</w:t>
      </w:r>
    </w:p>
    <w:p w14:paraId="4559C405" w14:textId="77777777" w:rsidR="00DF5097" w:rsidRPr="00E70B78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DM_CUSTOMER</w:t>
      </w:r>
    </w:p>
    <w:p w14:paraId="1FC1DA05" w14:textId="77777777" w:rsidR="00DF5097" w:rsidRPr="00E70B78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</w:p>
    <w:p w14:paraId="6AD5C25D" w14:textId="77777777" w:rsidR="00DF5097" w:rsidRPr="00E70B78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CNT_C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JP'</w:t>
      </w:r>
    </w:p>
    <w:p w14:paraId="258E4DBE" w14:textId="77777777" w:rsidR="00DF5097" w:rsidRPr="00E70B78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_CHA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SEQ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201791'</w:t>
      </w:r>
    </w:p>
    <w:p w14:paraId="64C5AAC6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Không hợp lý. Mặc dù kết quả có thể đúng nhưng sẽ mất index. </w:t>
      </w:r>
    </w:p>
    <w:p w14:paraId="2EDB0D8C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4</w:t>
      </w:r>
      <w:r w:rsidRPr="00E70B78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lastRenderedPageBreak/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A) Giải thích ý nghĩa COUNT(*), COUNT(1), COUNT(CUST_LOCL_LANG_NM)</w:t>
      </w:r>
    </w:p>
    <w:p w14:paraId="215AC492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Count(*): đếm tổng số hàng trong bảng, bao gồm các giá trị null</w:t>
      </w:r>
    </w:p>
    <w:p w14:paraId="3233E36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Count(1): </w:t>
      </w:r>
      <w:r w:rsidRPr="00E70B78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Pr="00E70B78">
        <w:rPr>
          <w:rFonts w:ascii="Roboto" w:hAnsi="Roboto" w:cs="Times New Roman"/>
        </w:rPr>
        <w:t>đếm tổng số hàng trong bảng, bao gồm các giá trị null</w:t>
      </w:r>
    </w:p>
    <w:p w14:paraId="0BA83333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Count(CUST_LOCL_LANG_NM): Đếm tất cả các hàng trong cột được chỉ định không bao gồm giá trị null</w:t>
      </w:r>
    </w:p>
    <w:p w14:paraId="4EC0EF43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B) Tại sao COUNT(CUST_LOCL_LANG_NM) lại bằng 0: tại tất cả các hàng đều null</w:t>
      </w:r>
    </w:p>
    <w:p w14:paraId="5AA7BEF8" w14:textId="77777777" w:rsidR="00BB0EE6" w:rsidRPr="00E70B78" w:rsidRDefault="00BB0EE6" w:rsidP="00BB0EE6">
      <w:pPr>
        <w:rPr>
          <w:rFonts w:ascii="Roboto" w:hAnsi="Roboto" w:cs="Times New Roman"/>
        </w:rPr>
      </w:pPr>
    </w:p>
    <w:p w14:paraId="705623EE" w14:textId="77777777" w:rsidR="00BB0EE6" w:rsidRPr="00E70B78" w:rsidRDefault="00BB0EE6" w:rsidP="00BB0EE6">
      <w:pPr>
        <w:rPr>
          <w:rFonts w:ascii="Roboto" w:hAnsi="Roboto" w:cs="Times New Roman"/>
          <w:b/>
        </w:rPr>
      </w:pPr>
    </w:p>
    <w:p w14:paraId="33AD5A9F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5</w:t>
      </w:r>
      <w:r w:rsidRPr="00E70B78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E70B78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E70B78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E70B78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77777777" w:rsidR="00BB0EE6" w:rsidRPr="00E70B78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Cách 1 tốt hơn. Tại cách 1 chạy nhanh hơn (performance nhỏ hơn)</w:t>
      </w:r>
    </w:p>
    <w:p w14:paraId="75325B45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6</w:t>
      </w:r>
      <w:r w:rsidRPr="00E70B78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E70B78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E70B78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E70B78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Ex.1] SUM(NVL(COL1 + COL2,0))</w:t>
            </w:r>
          </w:p>
          <w:p w14:paraId="4971EEF0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Ex.2] NVL(SUM(COL1 + COL2),0)</w:t>
            </w:r>
          </w:p>
        </w:tc>
      </w:tr>
    </w:tbl>
    <w:p w14:paraId="14F69DD6" w14:textId="77777777" w:rsidR="00BB0EE6" w:rsidRPr="00E70B78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Cách 2 tốt hơn. Tại cách 2 chạy nhanh hơn (performance nhỏ hơn)</w:t>
      </w:r>
    </w:p>
    <w:p w14:paraId="5411E2BF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7</w:t>
      </w:r>
      <w:r w:rsidRPr="00E70B78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E70B78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E70B78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E70B78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2F691556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09B2EBF8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B.PROD_CD IN (SELECT PROD_CD </w:t>
            </w:r>
            <w:r w:rsidRPr="00E70B78">
              <w:rPr>
                <w:rFonts w:ascii="Roboto" w:eastAsiaTheme="minorHAnsi" w:hAnsi="Roboto" w:cs="Times New Roman"/>
                <w:sz w:val="22"/>
              </w:rPr>
              <w:lastRenderedPageBreak/>
              <w:t>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lastRenderedPageBreak/>
              <w:t>SELECT A.CUST_NO, A.ORD_NO, A.PRO_CD, B.PROD_NM</w:t>
            </w:r>
          </w:p>
          <w:p w14:paraId="6B135536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75A73056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EXISTS (SELECT D.PROD_CD FROM </w:t>
            </w:r>
            <w:r w:rsidRPr="00E70B78">
              <w:rPr>
                <w:rFonts w:ascii="Roboto" w:eastAsiaTheme="minorHAnsi" w:hAnsi="Roboto" w:cs="Times New Roman"/>
                <w:sz w:val="22"/>
              </w:rPr>
              <w:lastRenderedPageBreak/>
              <w:t>TB_PROD D WHERE D.PROD_CD = A.PRO_CD AND D.PROD_UNIT_AMT &lt; 800);</w:t>
            </w:r>
          </w:p>
        </w:tc>
      </w:tr>
    </w:tbl>
    <w:p w14:paraId="682E8221" w14:textId="77777777" w:rsidR="00BB0EE6" w:rsidRPr="00E70B78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lastRenderedPageBreak/>
        <w:t>Cách 2 tốt hơn. Tại cách 2 chạy nhanh hơn (performance nhỏ hơn)</w:t>
      </w:r>
    </w:p>
    <w:p w14:paraId="5B431E54" w14:textId="77777777" w:rsidR="00BB0EE6" w:rsidRPr="00E70B78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8</w:t>
      </w:r>
      <w:r w:rsidRPr="00E70B78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E70B78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E70B78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E70B78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E70B78" w14:paraId="77B1334E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E70B78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3812770C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04D6152D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B.PROD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SELECT  A.CUST_NO, A.ORD_NO, A.PRO_CD</w:t>
            </w:r>
          </w:p>
          <w:p w14:paraId="5974707F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, (SELECT B.PROD_NM FROM TB_PROD B WHERE B.PROD_CD = A.PRO_CD) AS PROD_NM</w:t>
            </w:r>
          </w:p>
          <w:p w14:paraId="630C8B3B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E70B78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E70B78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77777777" w:rsidR="00BB0EE6" w:rsidRPr="00E70B78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Cách 2 tốt hơn. Tại cách 2 chạy nhanh hơn (performance nhỏ hơn)</w:t>
      </w:r>
    </w:p>
    <w:p w14:paraId="777195E8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9</w:t>
      </w:r>
      <w:r w:rsidRPr="00E70B78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SELECT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TO_CHAR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(</w:t>
      </w:r>
      <w:r>
        <w:rPr>
          <w:rStyle w:val="mi"/>
          <w:rFonts w:ascii="Source Code Pro" w:hAnsi="Source Code Pro"/>
          <w:color w:val="666666"/>
          <w:sz w:val="28"/>
          <w:szCs w:val="28"/>
        </w:rPr>
        <w:t>8988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.</w:t>
      </w:r>
      <w:r>
        <w:rPr>
          <w:rStyle w:val="mi"/>
          <w:rFonts w:ascii="Source Code Pro" w:hAnsi="Source Code Pro"/>
          <w:color w:val="666666"/>
          <w:sz w:val="28"/>
          <w:szCs w:val="28"/>
        </w:rPr>
        <w:t>80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,</w:t>
      </w:r>
    </w:p>
    <w:p w14:paraId="0F15460E" w14:textId="77777777" w:rsidR="00CF0BD5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Fonts w:ascii="Source Code Pro" w:hAnsi="Source Code Pro"/>
          <w:color w:val="333333"/>
          <w:sz w:val="28"/>
          <w:szCs w:val="28"/>
        </w:rPr>
        <w:t xml:space="preserve">                </w:t>
      </w:r>
      <w:r>
        <w:rPr>
          <w:rStyle w:val="s1"/>
          <w:rFonts w:ascii="Source Code Pro" w:hAnsi="Source Code Pro"/>
          <w:color w:val="BA2121"/>
          <w:sz w:val="28"/>
          <w:szCs w:val="28"/>
        </w:rPr>
        <w:t>'$9,9999.999'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)</w:t>
      </w:r>
    </w:p>
    <w:p w14:paraId="3E2D37B7" w14:textId="77777777" w:rsidR="00CF0BD5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8"/>
          <w:szCs w:val="28"/>
        </w:rPr>
      </w:pPr>
      <w:r>
        <w:rPr>
          <w:rStyle w:val="k"/>
          <w:rFonts w:ascii="Source Code Pro" w:hAnsi="Source Code Pro"/>
          <w:b/>
          <w:bCs/>
          <w:color w:val="008000"/>
          <w:sz w:val="28"/>
          <w:szCs w:val="28"/>
        </w:rPr>
        <w:t>FROM</w:t>
      </w:r>
      <w:r>
        <w:rPr>
          <w:rFonts w:ascii="Source Code Pro" w:hAnsi="Source Code Pro"/>
          <w:color w:val="333333"/>
          <w:sz w:val="28"/>
          <w:szCs w:val="28"/>
        </w:rPr>
        <w:t xml:space="preserve"> </w:t>
      </w:r>
      <w:r>
        <w:rPr>
          <w:rStyle w:val="n"/>
          <w:rFonts w:ascii="Source Code Pro" w:hAnsi="Source Code Pro"/>
          <w:color w:val="333333"/>
          <w:sz w:val="28"/>
          <w:szCs w:val="28"/>
        </w:rPr>
        <w:t>dual</w:t>
      </w:r>
      <w:r>
        <w:rPr>
          <w:rStyle w:val="p"/>
          <w:rFonts w:ascii="Source Code Pro" w:hAnsi="Source Code Pro"/>
          <w:color w:val="333333"/>
          <w:sz w:val="28"/>
          <w:szCs w:val="28"/>
        </w:rPr>
        <w:t>;</w:t>
      </w:r>
    </w:p>
    <w:p w14:paraId="61AF2D22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0</w:t>
      </w:r>
      <w:r w:rsidRPr="00E70B78">
        <w:rPr>
          <w:rFonts w:ascii="Roboto" w:hAnsi="Roboto" w:cs="Times New Roman"/>
        </w:rPr>
        <w:t>: cho số 8988.80, 820988.80 vui lòng xuất ra định dạng $8,000.000, $820,000.000</w:t>
      </w:r>
    </w:p>
    <w:p w14:paraId="18635BE7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select to_char(trunc(8988.80,-3), 'L9G999G999D00') from dual;</w:t>
      </w:r>
    </w:p>
    <w:p w14:paraId="36C96BA2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select to_char(trunc(820988.80,-3), 'L9G999G999D00') from dual</w:t>
      </w:r>
    </w:p>
    <w:p w14:paraId="683300F6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1</w:t>
      </w:r>
      <w:r w:rsidRPr="00E70B78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77777777" w:rsidR="00BB0EE6" w:rsidRPr="00E70B78" w:rsidRDefault="00BB0EE6" w:rsidP="00BB0EE6">
      <w:pPr>
        <w:pStyle w:val="ListParagraph"/>
        <w:numPr>
          <w:ilvl w:val="0"/>
          <w:numId w:val="5"/>
        </w:numPr>
        <w:spacing w:line="256" w:lineRule="auto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Tại độ dài của to_char(98765,’fm00000’) là 5 số và độ dài của to_char(98765,’00000’) là 6 số. Do fm loại 1 khoảng trắng dành để biểu diễn dấu + - trong 1 chuỗi số trả về.</w:t>
      </w:r>
    </w:p>
    <w:p w14:paraId="0E25927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2</w:t>
      </w:r>
      <w:r w:rsidRPr="00E70B78">
        <w:rPr>
          <w:rFonts w:ascii="Roboto" w:hAnsi="Roboto" w:cs="Times New Roman"/>
        </w:rPr>
        <w:t>: Viết Câu SQL xuất ra, Ngày hiện tại, này hôm qua, ngày mai</w:t>
      </w:r>
    </w:p>
    <w:p w14:paraId="52711947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lastRenderedPageBreak/>
        <w:t>select sysdate + interval '-1' day as YESTERDAY,sysdate as NOW, sysdate + interval '1' day as TOMORROW</w:t>
      </w:r>
    </w:p>
    <w:p w14:paraId="57E39328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from dual</w:t>
      </w:r>
    </w:p>
    <w:p w14:paraId="5091419E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3</w:t>
      </w:r>
      <w:r w:rsidRPr="00E70B78">
        <w:rPr>
          <w:rFonts w:ascii="Roboto" w:hAnsi="Roboto" w:cs="Times New Roman"/>
        </w:rPr>
        <w:t>: ta có table (</w:t>
      </w:r>
      <w:r w:rsidRPr="00E70B78">
        <w:rPr>
          <w:rFonts w:ascii="Roboto" w:hAnsi="Roboto" w:cs="Times New Roman"/>
          <w:b/>
        </w:rPr>
        <w:t>TB_ORD</w:t>
      </w:r>
      <w:r w:rsidRPr="00E70B78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6F8F2D4D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select </w:t>
      </w:r>
    </w:p>
    <w:p w14:paraId="62C9DA2F" w14:textId="77777777" w:rsidR="00BB0EE6" w:rsidRPr="00E70B78" w:rsidRDefault="00BB0EE6" w:rsidP="00BB0EE6">
      <w:pPr>
        <w:ind w:firstLine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concat(</w:t>
      </w:r>
    </w:p>
    <w:p w14:paraId="74C4169C" w14:textId="77777777" w:rsidR="00BB0EE6" w:rsidRPr="00E70B78" w:rsidRDefault="00BB0EE6" w:rsidP="00BB0EE6">
      <w:pPr>
        <w:ind w:left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to_char(SYSDATE,'yyyyMMdd'),</w:t>
      </w:r>
    </w:p>
    <w:p w14:paraId="21A46133" w14:textId="77777777" w:rsidR="00BB0EE6" w:rsidRPr="00E70B78" w:rsidRDefault="00BB0EE6" w:rsidP="00BB0EE6">
      <w:pPr>
        <w:ind w:left="720"/>
        <w:rPr>
          <w:rFonts w:ascii="Roboto" w:hAnsi="Roboto" w:cs="Times New Roman"/>
          <w:lang w:val="vi-VN"/>
        </w:rPr>
      </w:pPr>
      <w:r w:rsidRPr="00E70B78">
        <w:rPr>
          <w:rFonts w:ascii="Roboto" w:hAnsi="Roboto" w:cs="Times New Roman"/>
        </w:rPr>
        <w:t>(select to_char(count(*) + 1,'fm0000')</w:t>
      </w:r>
      <w:r w:rsidRPr="00E70B78">
        <w:rPr>
          <w:rFonts w:ascii="Roboto" w:hAnsi="Roboto" w:cs="Times New Roman"/>
          <w:lang w:val="vi-VN"/>
        </w:rPr>
        <w:t xml:space="preserve"> </w:t>
      </w:r>
    </w:p>
    <w:p w14:paraId="3A31A530" w14:textId="77777777" w:rsidR="00BB0EE6" w:rsidRPr="00E70B78" w:rsidRDefault="00BB0EE6" w:rsidP="00BB0EE6">
      <w:pPr>
        <w:ind w:left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from tb_ord </w:t>
      </w:r>
    </w:p>
    <w:p w14:paraId="1D9AFD1A" w14:textId="77777777" w:rsidR="00BB0EE6" w:rsidRPr="00E70B78" w:rsidRDefault="00BB0EE6" w:rsidP="00BB0EE6">
      <w:pPr>
        <w:ind w:firstLine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where ord_dttm like concat(to_char(SYSDATE,'yyyyMMdd') , '____' ))</w:t>
      </w:r>
    </w:p>
    <w:p w14:paraId="5DECA00A" w14:textId="77777777" w:rsidR="00BB0EE6" w:rsidRPr="00E70B78" w:rsidRDefault="00BB0EE6" w:rsidP="00BB0EE6">
      <w:pPr>
        <w:ind w:firstLine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)</w:t>
      </w:r>
    </w:p>
    <w:p w14:paraId="59C4986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from tb_ord</w:t>
      </w:r>
    </w:p>
    <w:p w14:paraId="66181337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WHERE ROWNUM = 1</w:t>
      </w:r>
    </w:p>
    <w:p w14:paraId="44A616B9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4</w:t>
      </w:r>
      <w:r w:rsidRPr="00E70B78">
        <w:rPr>
          <w:rFonts w:ascii="Roboto" w:hAnsi="Roboto" w:cs="Times New Roman"/>
        </w:rPr>
        <w:t>: ta có table (</w:t>
      </w:r>
      <w:r w:rsidRPr="00E70B78">
        <w:rPr>
          <w:rFonts w:ascii="Roboto" w:hAnsi="Roboto" w:cs="Times New Roman"/>
          <w:b/>
        </w:rPr>
        <w:t>MDM_CUSTOMER</w:t>
      </w:r>
      <w:r w:rsidRPr="00E70B78">
        <w:rPr>
          <w:rFonts w:ascii="Roboto" w:hAnsi="Roboto" w:cs="Times New Roman"/>
        </w:rPr>
        <w:t>) và dữ liệu như bên dưới</w:t>
      </w:r>
    </w:p>
    <w:p w14:paraId="32C286B5" w14:textId="38A32FFE" w:rsidR="00BB0EE6" w:rsidRPr="00E70B78" w:rsidRDefault="00BB0EE6" w:rsidP="00BB0EE6">
      <w:pPr>
        <w:rPr>
          <w:rFonts w:ascii="Roboto" w:hAnsi="Roboto" w:cs="Times New Roman"/>
          <w:b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E70B78" w:rsidRDefault="00BB0EE6" w:rsidP="00BB0EE6">
      <w:pPr>
        <w:rPr>
          <w:rFonts w:ascii="Roboto" w:hAnsi="Roboto" w:cs="Times New Roman"/>
          <w:b/>
        </w:rPr>
      </w:pPr>
      <w:r w:rsidRPr="00E70B78">
        <w:rPr>
          <w:rFonts w:ascii="Roboto" w:hAnsi="Roboto" w:cs="Times New Roman"/>
        </w:rPr>
        <w:t>Dữ liệu cột CUST_GRP_HRCHY_CD có thể có(</w:t>
      </w:r>
      <w:r w:rsidRPr="00E70B78">
        <w:rPr>
          <w:rFonts w:ascii="Roboto" w:hAnsi="Roboto" w:cs="Times New Roman"/>
          <w:b/>
        </w:rPr>
        <w:t>I</w:t>
      </w:r>
      <w:r w:rsidRPr="00E70B78">
        <w:rPr>
          <w:rFonts w:ascii="Roboto" w:hAnsi="Roboto" w:cs="Times New Roman"/>
        </w:rPr>
        <w:t xml:space="preserve">: individual, </w:t>
      </w:r>
      <w:r w:rsidRPr="00E70B78">
        <w:rPr>
          <w:rFonts w:ascii="Roboto" w:hAnsi="Roboto" w:cs="Times New Roman"/>
          <w:b/>
        </w:rPr>
        <w:t>C</w:t>
      </w:r>
      <w:r w:rsidRPr="00E70B78">
        <w:rPr>
          <w:rFonts w:ascii="Roboto" w:hAnsi="Roboto" w:cs="Times New Roman"/>
        </w:rPr>
        <w:t xml:space="preserve">: Country, </w:t>
      </w:r>
      <w:r w:rsidRPr="00E70B78">
        <w:rPr>
          <w:rFonts w:ascii="Roboto" w:hAnsi="Roboto" w:cs="Times New Roman"/>
          <w:b/>
        </w:rPr>
        <w:t>G</w:t>
      </w:r>
      <w:r w:rsidRPr="00E70B78">
        <w:rPr>
          <w:rFonts w:ascii="Roboto" w:hAnsi="Roboto" w:cs="Times New Roman"/>
        </w:rPr>
        <w:t>: Global)</w:t>
      </w:r>
    </w:p>
    <w:p w14:paraId="2B0C34EE" w14:textId="77777777" w:rsidR="00BB0EE6" w:rsidRPr="00E70B78" w:rsidRDefault="00BB0EE6" w:rsidP="00BB0EE6">
      <w:pPr>
        <w:rPr>
          <w:rFonts w:ascii="Roboto" w:hAnsi="Roboto" w:cs="Times New Roman"/>
          <w:b/>
        </w:rPr>
      </w:pPr>
      <w:r w:rsidRPr="00E70B78">
        <w:rPr>
          <w:rFonts w:ascii="Roboto" w:hAnsi="Roboto" w:cs="Times New Roman"/>
        </w:rPr>
        <w:t xml:space="preserve">A) Viết câu SQL tìm CUST_GRP_ID sao cho: CUST_GRP_HRCHY_CD có </w:t>
      </w:r>
      <w:r w:rsidRPr="00E70B78">
        <w:rPr>
          <w:rFonts w:ascii="Roboto" w:hAnsi="Roboto" w:cs="Times New Roman"/>
          <w:b/>
        </w:rPr>
        <w:t>I</w:t>
      </w:r>
      <w:r w:rsidRPr="00E70B78">
        <w:rPr>
          <w:rFonts w:ascii="Roboto" w:hAnsi="Roboto" w:cs="Times New Roman"/>
        </w:rPr>
        <w:t xml:space="preserve"> hoặc </w:t>
      </w:r>
      <w:r w:rsidRPr="00E70B78">
        <w:rPr>
          <w:rFonts w:ascii="Roboto" w:hAnsi="Roboto" w:cs="Times New Roman"/>
          <w:b/>
        </w:rPr>
        <w:t>C</w:t>
      </w:r>
      <w:r w:rsidRPr="00E70B78">
        <w:rPr>
          <w:rFonts w:ascii="Roboto" w:hAnsi="Roboto" w:cs="Times New Roman"/>
        </w:rPr>
        <w:t xml:space="preserve"> nhưng không có </w:t>
      </w:r>
      <w:r w:rsidRPr="00E70B78">
        <w:rPr>
          <w:rFonts w:ascii="Roboto" w:hAnsi="Roboto" w:cs="Times New Roman"/>
          <w:b/>
        </w:rPr>
        <w:t>G</w:t>
      </w:r>
    </w:p>
    <w:p w14:paraId="0E575473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select distinct(CUST_GRP_ID)</w:t>
      </w:r>
    </w:p>
    <w:p w14:paraId="474F65EA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from mdm_customer</w:t>
      </w:r>
    </w:p>
    <w:p w14:paraId="4C05AD4E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lastRenderedPageBreak/>
        <w:t>where CUST_GRP_ID not in (</w:t>
      </w:r>
    </w:p>
    <w:p w14:paraId="10D66760" w14:textId="77777777" w:rsidR="00BB0EE6" w:rsidRPr="00E70B78" w:rsidRDefault="00BB0EE6" w:rsidP="00BB0EE6">
      <w:pPr>
        <w:ind w:firstLine="720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select CUST_GRP_ID</w:t>
      </w:r>
    </w:p>
    <w:p w14:paraId="0C487FC8" w14:textId="77777777" w:rsidR="00BB0EE6" w:rsidRPr="00E70B78" w:rsidRDefault="00BB0EE6" w:rsidP="00BB0EE6">
      <w:pPr>
        <w:ind w:firstLine="720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from mdm_customer</w:t>
      </w:r>
    </w:p>
    <w:p w14:paraId="545ACE15" w14:textId="77777777" w:rsidR="00BB0EE6" w:rsidRPr="00E70B78" w:rsidRDefault="00BB0EE6" w:rsidP="00BB0EE6">
      <w:pPr>
        <w:ind w:firstLine="720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where cust_grp_hrchy_cd like 'G'</w:t>
      </w:r>
    </w:p>
    <w:p w14:paraId="3AA0DED6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)</w:t>
      </w:r>
    </w:p>
    <w:p w14:paraId="48917E1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B) Viết câu SQL tìm CUST_GRP_ID sao cho: CUST_GRP_HRCHY_CD có </w:t>
      </w:r>
      <w:r w:rsidRPr="00E70B78">
        <w:rPr>
          <w:rFonts w:ascii="Roboto" w:hAnsi="Roboto" w:cs="Times New Roman"/>
          <w:b/>
        </w:rPr>
        <w:t xml:space="preserve">G </w:t>
      </w:r>
      <w:r w:rsidRPr="00E70B78">
        <w:rPr>
          <w:rFonts w:ascii="Roboto" w:hAnsi="Roboto" w:cs="Times New Roman"/>
        </w:rPr>
        <w:t>và có</w:t>
      </w:r>
      <w:r w:rsidRPr="00E70B78">
        <w:rPr>
          <w:rFonts w:ascii="Roboto" w:hAnsi="Roboto" w:cs="Times New Roman"/>
          <w:b/>
        </w:rPr>
        <w:t xml:space="preserve"> I</w:t>
      </w:r>
      <w:r w:rsidRPr="00E70B78">
        <w:rPr>
          <w:rFonts w:ascii="Roboto" w:hAnsi="Roboto" w:cs="Times New Roman"/>
        </w:rPr>
        <w:t xml:space="preserve"> nhưng không có </w:t>
      </w:r>
      <w:r w:rsidRPr="00E70B78">
        <w:rPr>
          <w:rFonts w:ascii="Roboto" w:hAnsi="Roboto" w:cs="Times New Roman"/>
          <w:b/>
        </w:rPr>
        <w:t>C</w:t>
      </w:r>
    </w:p>
    <w:p w14:paraId="109F746E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select distinct(CUST_GRP_ID)</w:t>
      </w:r>
    </w:p>
    <w:p w14:paraId="5042504A" w14:textId="77777777" w:rsidR="00BB0EE6" w:rsidRPr="00E70B78" w:rsidRDefault="00BB0EE6" w:rsidP="00BB0EE6">
      <w:pPr>
        <w:rPr>
          <w:rFonts w:ascii="Roboto" w:hAnsi="Roboto" w:cs="Times New Roman"/>
          <w:bCs/>
          <w:lang w:val="vi-VN"/>
        </w:rPr>
      </w:pPr>
      <w:r w:rsidRPr="00E70B78">
        <w:rPr>
          <w:rFonts w:ascii="Roboto" w:hAnsi="Roboto" w:cs="Times New Roman"/>
          <w:bCs/>
        </w:rPr>
        <w:t>from mdm_customer</w:t>
      </w:r>
    </w:p>
    <w:p w14:paraId="1B0F06CB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where CUST_GRP_ID not in (</w:t>
      </w:r>
    </w:p>
    <w:p w14:paraId="2A846068" w14:textId="77777777" w:rsidR="00BB0EE6" w:rsidRPr="00E70B78" w:rsidRDefault="00BB0EE6" w:rsidP="00BB0EE6">
      <w:pPr>
        <w:ind w:firstLine="720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select CUST_GRP_ID</w:t>
      </w:r>
    </w:p>
    <w:p w14:paraId="33733446" w14:textId="77777777" w:rsidR="00BB0EE6" w:rsidRPr="00E70B78" w:rsidRDefault="00BB0EE6" w:rsidP="00BB0EE6">
      <w:pPr>
        <w:ind w:firstLine="720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from mdm_customer</w:t>
      </w:r>
    </w:p>
    <w:p w14:paraId="65A927A3" w14:textId="77777777" w:rsidR="00BB0EE6" w:rsidRPr="00E70B78" w:rsidRDefault="00BB0EE6" w:rsidP="00BB0EE6">
      <w:pPr>
        <w:ind w:firstLine="720"/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where cust_grp_hrchy_cd like 'C'</w:t>
      </w:r>
    </w:p>
    <w:p w14:paraId="256279A0" w14:textId="77777777" w:rsidR="00BB0EE6" w:rsidRPr="00E70B78" w:rsidRDefault="00BB0EE6" w:rsidP="00BB0EE6">
      <w:pPr>
        <w:rPr>
          <w:rFonts w:ascii="Roboto" w:hAnsi="Roboto" w:cs="Times New Roman"/>
          <w:bCs/>
        </w:rPr>
      </w:pPr>
      <w:r w:rsidRPr="00E70B78">
        <w:rPr>
          <w:rFonts w:ascii="Roboto" w:hAnsi="Roboto" w:cs="Times New Roman"/>
          <w:bCs/>
        </w:rPr>
        <w:t>)</w:t>
      </w:r>
    </w:p>
    <w:p w14:paraId="4DE0A7B2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5</w:t>
      </w:r>
      <w:r w:rsidRPr="00E70B78">
        <w:rPr>
          <w:rFonts w:ascii="Roboto" w:hAnsi="Roboto" w:cs="Times New Roman"/>
        </w:rPr>
        <w:t>: ta có table (</w:t>
      </w:r>
      <w:r w:rsidRPr="00E70B78">
        <w:rPr>
          <w:rFonts w:ascii="Roboto" w:hAnsi="Roboto" w:cs="Times New Roman"/>
          <w:b/>
        </w:rPr>
        <w:t>TB_PROD</w:t>
      </w:r>
      <w:r w:rsidRPr="00E70B78">
        <w:rPr>
          <w:rFonts w:ascii="Roboto" w:hAnsi="Roboto" w:cs="Times New Roman"/>
        </w:rPr>
        <w:t>) và dữ liệu như bên dưới</w:t>
      </w:r>
    </w:p>
    <w:p w14:paraId="3E8E36D3" w14:textId="0110190A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Viets cấu SQL để suất ra kêt quả như sau:</w:t>
      </w:r>
    </w:p>
    <w:p w14:paraId="77CC0665" w14:textId="77777777" w:rsidR="00BB0EE6" w:rsidRPr="00E70B78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Lấy max(PROD_UNIT_AMT)</w:t>
      </w:r>
    </w:p>
    <w:p w14:paraId="691E3984" w14:textId="77777777" w:rsidR="00BB0EE6" w:rsidRPr="00E70B78" w:rsidRDefault="00BB0EE6" w:rsidP="00BB0EE6">
      <w:pPr>
        <w:pStyle w:val="ListParagraph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select max(PROD_UNIT_AMT)</w:t>
      </w:r>
      <w:r w:rsidRPr="00E70B78">
        <w:rPr>
          <w:rFonts w:ascii="Roboto" w:hAnsi="Roboto" w:cs="Times New Roman"/>
          <w:lang w:val="vi-VN"/>
        </w:rPr>
        <w:t xml:space="preserve"> </w:t>
      </w:r>
      <w:r w:rsidRPr="00E70B78">
        <w:rPr>
          <w:rFonts w:ascii="Roboto" w:hAnsi="Roboto" w:cs="Times New Roman"/>
        </w:rPr>
        <w:t>from tb_prod;</w:t>
      </w:r>
    </w:p>
    <w:p w14:paraId="47915B4A" w14:textId="77777777" w:rsidR="00BB0EE6" w:rsidRPr="00E70B78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Lấy  giá trị min(PROD_UNIT_AMT)</w:t>
      </w:r>
    </w:p>
    <w:p w14:paraId="2E67F3A9" w14:textId="77777777" w:rsidR="00BB0EE6" w:rsidRPr="00E70B78" w:rsidRDefault="00BB0EE6" w:rsidP="00BB0EE6">
      <w:pPr>
        <w:pStyle w:val="ListParagraph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select m</w:t>
      </w:r>
      <w:r w:rsidRPr="00E70B78">
        <w:rPr>
          <w:rFonts w:ascii="Roboto" w:hAnsi="Roboto" w:cs="Times New Roman"/>
          <w:lang w:val="vi-VN"/>
        </w:rPr>
        <w:t>in</w:t>
      </w:r>
      <w:r w:rsidRPr="00E70B78">
        <w:rPr>
          <w:rFonts w:ascii="Roboto" w:hAnsi="Roboto" w:cs="Times New Roman"/>
        </w:rPr>
        <w:t>(PROD_UNIT_AMT)</w:t>
      </w:r>
      <w:r w:rsidRPr="00E70B78">
        <w:rPr>
          <w:rFonts w:ascii="Roboto" w:hAnsi="Roboto" w:cs="Times New Roman"/>
          <w:lang w:val="vi-VN"/>
        </w:rPr>
        <w:t xml:space="preserve"> </w:t>
      </w:r>
      <w:r w:rsidRPr="00E70B78">
        <w:rPr>
          <w:rFonts w:ascii="Roboto" w:hAnsi="Roboto" w:cs="Times New Roman"/>
        </w:rPr>
        <w:t>from tb_prod;</w:t>
      </w:r>
    </w:p>
    <w:p w14:paraId="64FB62B3" w14:textId="77777777" w:rsidR="00BB0EE6" w:rsidRPr="00E70B78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Lấy giá trị trung bình PROD_UNIT_AMT</w:t>
      </w:r>
    </w:p>
    <w:p w14:paraId="1B0651BC" w14:textId="77777777" w:rsidR="00BB0EE6" w:rsidRPr="00E70B78" w:rsidRDefault="00BB0EE6" w:rsidP="00BB0EE6">
      <w:pPr>
        <w:pStyle w:val="ListParagraph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 xml:space="preserve">select </w:t>
      </w:r>
      <w:r w:rsidRPr="00E70B78">
        <w:rPr>
          <w:rFonts w:ascii="Roboto" w:hAnsi="Roboto" w:cs="Times New Roman"/>
          <w:lang w:val="vi-VN"/>
        </w:rPr>
        <w:t>avg</w:t>
      </w:r>
      <w:r w:rsidRPr="00E70B78">
        <w:rPr>
          <w:rFonts w:ascii="Roboto" w:hAnsi="Roboto" w:cs="Times New Roman"/>
        </w:rPr>
        <w:t>(PROD_UNIT_AMT)</w:t>
      </w:r>
      <w:r w:rsidRPr="00E70B78">
        <w:rPr>
          <w:rFonts w:ascii="Roboto" w:hAnsi="Roboto" w:cs="Times New Roman"/>
          <w:lang w:val="vi-VN"/>
        </w:rPr>
        <w:t xml:space="preserve"> </w:t>
      </w:r>
      <w:r w:rsidRPr="00E70B78">
        <w:rPr>
          <w:rFonts w:ascii="Roboto" w:hAnsi="Roboto" w:cs="Times New Roman"/>
        </w:rPr>
        <w:t>from tb_prod;</w:t>
      </w:r>
    </w:p>
    <w:p w14:paraId="5C7A5191" w14:textId="77777777" w:rsidR="00BB0EE6" w:rsidRPr="00E70B78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Lấy tên của sản phẩm có PROD_UNIT_AMT lớn nhất</w:t>
      </w:r>
    </w:p>
    <w:p w14:paraId="5B981153" w14:textId="77777777" w:rsidR="00BB0EE6" w:rsidRPr="00E70B78" w:rsidRDefault="00BB0EE6" w:rsidP="00BB0EE6">
      <w:pPr>
        <w:ind w:left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select prod_unit_amt as MAX_AMT, prod_nm as MAX_NAME, a.minp as MIN_AMT, a.avgp as AVG</w:t>
      </w:r>
    </w:p>
    <w:p w14:paraId="73DD7B56" w14:textId="77777777" w:rsidR="00BB0EE6" w:rsidRPr="00E70B78" w:rsidRDefault="00BB0EE6" w:rsidP="00BB0EE6">
      <w:pPr>
        <w:ind w:left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lastRenderedPageBreak/>
        <w:t>from tb_prod, (select max(PROD_UNIT_AMT) as MAXP, min(PROD_UNIT_AMT) as MINP, avg(PROD_UNIT_AMT) as AVGP from tb_prod) A</w:t>
      </w:r>
    </w:p>
    <w:p w14:paraId="12D17873" w14:textId="77777777" w:rsidR="00BB0EE6" w:rsidRPr="00E70B78" w:rsidRDefault="00BB0EE6" w:rsidP="00BB0EE6">
      <w:pPr>
        <w:ind w:left="720"/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where prod_unit_amt = (select max(PROD_UNIT_AMT) from tb_prod) and tb_prod.prod_unit_amt = a.maxp;</w:t>
      </w:r>
    </w:p>
    <w:p w14:paraId="09067DF7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Kết quả phải ra đc như sau:</w:t>
      </w:r>
    </w:p>
    <w:p w14:paraId="591B2A52" w14:textId="15B0E3E0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37179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b/>
        </w:rPr>
        <w:t>Câu 16</w:t>
      </w:r>
      <w:r w:rsidRPr="00E70B78">
        <w:rPr>
          <w:rFonts w:ascii="Roboto" w:hAnsi="Roboto" w:cs="Times New Roman"/>
        </w:rPr>
        <w:t>: ta có table (</w:t>
      </w:r>
      <w:r w:rsidRPr="00E70B78">
        <w:rPr>
          <w:rFonts w:ascii="Roboto" w:hAnsi="Roboto" w:cs="Times New Roman"/>
          <w:b/>
        </w:rPr>
        <w:t>TB_ORD</w:t>
      </w:r>
      <w:r w:rsidRPr="00E70B78">
        <w:rPr>
          <w:rFonts w:ascii="Roboto" w:hAnsi="Roboto" w:cs="Times New Roman"/>
        </w:rPr>
        <w:t>) và dữ liệu như bên dưới</w:t>
      </w:r>
    </w:p>
    <w:p w14:paraId="0A94CEBB" w14:textId="29870294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77777777" w:rsidR="00BB0EE6" w:rsidRPr="00E70B78" w:rsidRDefault="00BB0EE6" w:rsidP="00BB0EE6">
      <w:pPr>
        <w:rPr>
          <w:rFonts w:ascii="Roboto" w:hAnsi="Roboto" w:cs="Times New Roman"/>
          <w:b/>
        </w:rPr>
      </w:pPr>
      <w:r w:rsidRPr="00E70B78">
        <w:rPr>
          <w:rFonts w:ascii="Roboto" w:hAnsi="Roboto" w:cs="Times New Roman"/>
        </w:rPr>
        <w:t>A) viết cấu SQL lấy ra top3 sản phẩm đc bán nhiều nhất</w:t>
      </w:r>
      <w:r w:rsidRPr="00E70B78">
        <w:rPr>
          <w:rFonts w:ascii="Roboto" w:hAnsi="Roboto" w:cs="Times New Roman"/>
          <w:b/>
        </w:rPr>
        <w:t>.</w:t>
      </w:r>
    </w:p>
    <w:p w14:paraId="1EA338BF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*</w:t>
      </w:r>
    </w:p>
    <w:p w14:paraId="76C4C95B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766D9D52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63936F7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ount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ountp</w:t>
      </w:r>
    </w:p>
    <w:p w14:paraId="3BFE9C63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</w:p>
    <w:p w14:paraId="31C26911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GROUP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</w:p>
    <w:p w14:paraId="0A45889F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RD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ountp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DES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2896EE44" w14:textId="77777777" w:rsidR="000C058B" w:rsidRPr="00E70B78" w:rsidRDefault="000C058B" w:rsidP="000C058B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ROWNU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&lt;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3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;</w:t>
      </w:r>
    </w:p>
    <w:p w14:paraId="58F95D94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B) Viết cấu SQL lấy ra cái ORD_DT, ORD_TM, PROD_CD gần nhất theo CUST_NO</w:t>
      </w:r>
    </w:p>
    <w:p w14:paraId="3CFD9D26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lastRenderedPageBreak/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no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88288E1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2CA0F61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axp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4CBCEECE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</w:p>
    <w:p w14:paraId="07222457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43D8C65E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no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E3ED6CB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MAX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axp</w:t>
      </w:r>
    </w:p>
    <w:p w14:paraId="7BC310FE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</w:p>
    <w:p w14:paraId="056FEC2B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GROUP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no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31C3E5E5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EF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JOI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no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no</w:t>
      </w:r>
    </w:p>
    <w:p w14:paraId="4357457A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axp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</w:p>
    <w:p w14:paraId="06113782" w14:textId="77777777" w:rsidR="006D65C3" w:rsidRPr="00E70B78" w:rsidRDefault="006D65C3" w:rsidP="006D65C3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RD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cust_no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;</w:t>
      </w:r>
    </w:p>
    <w:p w14:paraId="643C3E2F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Kết quả mong đợi như sau:</w:t>
      </w:r>
    </w:p>
    <w:p w14:paraId="762A7D7E" w14:textId="7985AA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D449B" w14:textId="77777777" w:rsidR="00BB0EE6" w:rsidRPr="00E70B78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Kết quả mong đợi nhưu sau: left outer join partition - 130</w:t>
      </w:r>
    </w:p>
    <w:p w14:paraId="34973508" w14:textId="06AA63CB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829F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1F9AF11E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NV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00001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1620E032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NV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0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</w:p>
    <w:p w14:paraId="06459EE8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distinct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</w:p>
    <w:p w14:paraId="3B05314A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</w:p>
    <w:p w14:paraId="5140A7B1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5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20190'</w:t>
      </w:r>
    </w:p>
    <w:p w14:paraId="386E19E7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i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6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2E47C45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7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42805C9A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8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516D4B66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9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68F25E85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EF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UT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4EE3DD98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lastRenderedPageBreak/>
        <w:t xml:space="preserve">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16B8F3F3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ount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</w:p>
    <w:p w14:paraId="5073820D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105BE0A9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</w:p>
    <w:p w14:paraId="2FC67AA7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</w:p>
    <w:p w14:paraId="6C5C288A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5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20190'</w:t>
      </w:r>
    </w:p>
    <w:p w14:paraId="268C281A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i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6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9EB2B8F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7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DF2FD0A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8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DE25EA4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9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</w:p>
    <w:p w14:paraId="2055BD14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00001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144379B7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GROUP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BA125F6" w14:textId="77777777" w:rsidR="00F14019" w:rsidRPr="00E70B78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;</w:t>
      </w:r>
    </w:p>
    <w:p w14:paraId="5F7A1BB6" w14:textId="77777777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E70B78" w:rsidRDefault="00BB0EE6" w:rsidP="00BB0EE6">
      <w:pPr>
        <w:rPr>
          <w:rFonts w:ascii="Roboto" w:hAnsi="Roboto" w:cs="Times New Roman"/>
        </w:rPr>
      </w:pPr>
      <w:r w:rsidRPr="00E70B78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E70B78" w:rsidRDefault="00BB0EE6" w:rsidP="00BB0EE6">
      <w:pPr>
        <w:rPr>
          <w:rFonts w:ascii="Roboto" w:hAnsi="Roboto" w:cs="Times New Roman"/>
        </w:rPr>
      </w:pPr>
    </w:p>
    <w:p w14:paraId="33FCA19C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DD0B1D0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4A427817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305EA30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00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-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NV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U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V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ARTITIO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</w:p>
    <w:p w14:paraId="44F6197D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RD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,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0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REMAIN</w:t>
      </w:r>
    </w:p>
    <w:p w14:paraId="303CB989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2503DAD2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NV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00001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1FEE7837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lastRenderedPageBreak/>
        <w:t xml:space="preserve">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NV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0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</w:p>
    <w:p w14:paraId="1A86AC3A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distinct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</w:p>
    <w:p w14:paraId="33DCC802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</w:p>
    <w:p w14:paraId="37F1B0F8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5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20190'</w:t>
      </w:r>
    </w:p>
    <w:p w14:paraId="4E1EF56E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i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6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14BA66EA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7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4E0ACC57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8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0F4DFB54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9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3DAF7133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EF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UTER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3FD50DAD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B7A7379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ount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otal</w:t>
      </w:r>
    </w:p>
    <w:p w14:paraId="53ACC9B0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SELECT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S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07CF08DC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</w:p>
    <w:p w14:paraId="2C93A622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FROM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tb_ord</w:t>
      </w:r>
    </w:p>
    <w:p w14:paraId="37592165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WHER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5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20190'</w:t>
      </w:r>
    </w:p>
    <w:p w14:paraId="7162FE9F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substr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ord_dttm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6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mi"/>
          <w:rFonts w:ascii="Source Code Pro" w:hAnsi="Source Code Pro"/>
          <w:color w:val="666666"/>
          <w:sz w:val="22"/>
          <w:szCs w:val="22"/>
        </w:rPr>
        <w:t>1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i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(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6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7DCF1F48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7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0DF00160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8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4B7168DC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                          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9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</w:p>
    <w:p w14:paraId="58D0A779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AN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like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s1"/>
          <w:rFonts w:ascii="Source Code Pro" w:hAnsi="Source Code Pro"/>
          <w:color w:val="BA2121"/>
          <w:sz w:val="22"/>
          <w:szCs w:val="22"/>
        </w:rPr>
        <w:t>'00001'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</w:p>
    <w:p w14:paraId="57B5A7D8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GROUP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BY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,</w:t>
      </w:r>
    </w:p>
    <w:p w14:paraId="6EF4EFF8" w14:textId="77777777" w:rsidR="008724B7" w:rsidRPr="00E70B78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Source Code Pro" w:hAnsi="Source Code Pro"/>
          <w:color w:val="333333"/>
          <w:sz w:val="22"/>
          <w:szCs w:val="22"/>
        </w:rPr>
      </w:pPr>
      <w:r w:rsidRPr="00E70B78">
        <w:rPr>
          <w:rFonts w:ascii="Source Code Pro" w:hAnsi="Source Code Pro"/>
          <w:color w:val="333333"/>
          <w:sz w:val="22"/>
          <w:szCs w:val="22"/>
        </w:rPr>
        <w:t xml:space="preserve">              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pro_cd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O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A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o"/>
          <w:rFonts w:ascii="Source Code Pro" w:hAnsi="Source Code Pro"/>
          <w:color w:val="666666"/>
          <w:sz w:val="22"/>
          <w:szCs w:val="22"/>
        </w:rPr>
        <w:t>=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B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.</w:t>
      </w:r>
      <w:r w:rsidRPr="00E70B78">
        <w:rPr>
          <w:rStyle w:val="n"/>
          <w:rFonts w:ascii="Source Code Pro" w:hAnsi="Source Code Pro"/>
          <w:color w:val="333333"/>
          <w:sz w:val="22"/>
          <w:szCs w:val="22"/>
        </w:rPr>
        <w:t>MON</w:t>
      </w:r>
      <w:r w:rsidRPr="00E70B78">
        <w:rPr>
          <w:rStyle w:val="p"/>
          <w:rFonts w:ascii="Source Code Pro" w:hAnsi="Source Code Pro"/>
          <w:color w:val="333333"/>
          <w:sz w:val="22"/>
          <w:szCs w:val="22"/>
        </w:rPr>
        <w:t>)</w:t>
      </w:r>
      <w:r w:rsidRPr="00E70B78">
        <w:rPr>
          <w:rFonts w:ascii="Source Code Pro" w:hAnsi="Source Code Pro"/>
          <w:color w:val="333333"/>
          <w:sz w:val="22"/>
          <w:szCs w:val="22"/>
        </w:rPr>
        <w:t xml:space="preserve"> </w:t>
      </w:r>
      <w:r w:rsidRPr="00E70B78">
        <w:rPr>
          <w:rStyle w:val="k"/>
          <w:rFonts w:ascii="Source Code Pro" w:hAnsi="Source Code Pro"/>
          <w:b/>
          <w:bCs/>
          <w:color w:val="008000"/>
          <w:sz w:val="22"/>
          <w:szCs w:val="22"/>
        </w:rPr>
        <w:t>C</w:t>
      </w:r>
    </w:p>
    <w:p w14:paraId="6734EBB7" w14:textId="09D27CA0" w:rsidR="00201C50" w:rsidRPr="00E70B78" w:rsidRDefault="00201C50" w:rsidP="00BB0EE6">
      <w:pPr>
        <w:rPr>
          <w:rFonts w:ascii="Roboto" w:hAnsi="Roboto"/>
        </w:rPr>
      </w:pPr>
    </w:p>
    <w:sectPr w:rsidR="00201C50" w:rsidRPr="00E70B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71EF"/>
    <w:rsid w:val="000408AC"/>
    <w:rsid w:val="00056748"/>
    <w:rsid w:val="000600C9"/>
    <w:rsid w:val="00070A23"/>
    <w:rsid w:val="000A4411"/>
    <w:rsid w:val="000C058B"/>
    <w:rsid w:val="000E7ABD"/>
    <w:rsid w:val="00126AB5"/>
    <w:rsid w:val="00137110"/>
    <w:rsid w:val="00187CDC"/>
    <w:rsid w:val="001C39A6"/>
    <w:rsid w:val="001D1A1C"/>
    <w:rsid w:val="001E2CD4"/>
    <w:rsid w:val="00201C50"/>
    <w:rsid w:val="00211F7D"/>
    <w:rsid w:val="002318F3"/>
    <w:rsid w:val="00256DFA"/>
    <w:rsid w:val="00286E03"/>
    <w:rsid w:val="00293CB7"/>
    <w:rsid w:val="002A4DCD"/>
    <w:rsid w:val="0032286E"/>
    <w:rsid w:val="003B206D"/>
    <w:rsid w:val="003C58EA"/>
    <w:rsid w:val="004607E2"/>
    <w:rsid w:val="004842D2"/>
    <w:rsid w:val="004A0066"/>
    <w:rsid w:val="004A1CD8"/>
    <w:rsid w:val="004A70F4"/>
    <w:rsid w:val="004B00DC"/>
    <w:rsid w:val="00593CB0"/>
    <w:rsid w:val="005C4259"/>
    <w:rsid w:val="0062402E"/>
    <w:rsid w:val="00682BA6"/>
    <w:rsid w:val="00686BB2"/>
    <w:rsid w:val="006D65C3"/>
    <w:rsid w:val="00702651"/>
    <w:rsid w:val="007567A7"/>
    <w:rsid w:val="007D73AF"/>
    <w:rsid w:val="007F16B0"/>
    <w:rsid w:val="008129B1"/>
    <w:rsid w:val="0083509F"/>
    <w:rsid w:val="0086153C"/>
    <w:rsid w:val="0086168F"/>
    <w:rsid w:val="00862121"/>
    <w:rsid w:val="008724B7"/>
    <w:rsid w:val="008F5204"/>
    <w:rsid w:val="009447FD"/>
    <w:rsid w:val="0095154E"/>
    <w:rsid w:val="009C5FB3"/>
    <w:rsid w:val="009F65EF"/>
    <w:rsid w:val="00A67354"/>
    <w:rsid w:val="00AA1D91"/>
    <w:rsid w:val="00AC1749"/>
    <w:rsid w:val="00B126C3"/>
    <w:rsid w:val="00B623B2"/>
    <w:rsid w:val="00BB0EE6"/>
    <w:rsid w:val="00BE2A4D"/>
    <w:rsid w:val="00C34293"/>
    <w:rsid w:val="00C60A76"/>
    <w:rsid w:val="00C658F9"/>
    <w:rsid w:val="00C9708A"/>
    <w:rsid w:val="00CA1519"/>
    <w:rsid w:val="00CF0BD5"/>
    <w:rsid w:val="00CF3F8F"/>
    <w:rsid w:val="00D25112"/>
    <w:rsid w:val="00D82ED7"/>
    <w:rsid w:val="00DF5097"/>
    <w:rsid w:val="00E11AC9"/>
    <w:rsid w:val="00E311CB"/>
    <w:rsid w:val="00E57C5C"/>
    <w:rsid w:val="00E6063B"/>
    <w:rsid w:val="00E70B78"/>
    <w:rsid w:val="00EE54F0"/>
    <w:rsid w:val="00EE70A4"/>
    <w:rsid w:val="00F14019"/>
    <w:rsid w:val="00F857F1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9</TotalTime>
  <Pages>11</Pages>
  <Words>1493</Words>
  <Characters>85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60</cp:revision>
  <dcterms:created xsi:type="dcterms:W3CDTF">2019-10-04T08:25:00Z</dcterms:created>
  <dcterms:modified xsi:type="dcterms:W3CDTF">2022-07-04T09:48:00Z</dcterms:modified>
</cp:coreProperties>
</file>